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8, effective as of  September 4th, 2023</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8eff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6557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6:12Z</dcterms:created>
  <dcterms:modified xsi:type="dcterms:W3CDTF">2026-01-06T12:46:12Z</dcterms:modified>
</cp:coreProperties>
</file>